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CA645" w14:textId="482D7AEB" w:rsidR="00DA06B8" w:rsidRPr="00AE551B" w:rsidRDefault="007673A1">
      <w:pPr>
        <w:rPr>
          <w:b/>
          <w:bCs/>
          <w:sz w:val="28"/>
          <w:szCs w:val="28"/>
          <w:u w:val="single"/>
        </w:rPr>
      </w:pPr>
      <w:r w:rsidRPr="00AE551B">
        <w:rPr>
          <w:b/>
          <w:bCs/>
          <w:sz w:val="28"/>
          <w:szCs w:val="28"/>
          <w:u w:val="single"/>
        </w:rPr>
        <w:t>Literature Review</w:t>
      </w:r>
    </w:p>
    <w:p w14:paraId="13D1531B" w14:textId="6EF61134" w:rsidR="007673A1" w:rsidRPr="00AE551B" w:rsidRDefault="00BD3123">
      <w:pPr>
        <w:rPr>
          <w:b/>
          <w:bCs/>
          <w:i/>
          <w:iCs/>
          <w:u w:val="single"/>
        </w:rPr>
      </w:pPr>
      <w:r w:rsidRPr="00AE551B">
        <w:rPr>
          <w:b/>
          <w:bCs/>
          <w:i/>
          <w:iCs/>
          <w:u w:val="single"/>
        </w:rPr>
        <w:t>Format</w:t>
      </w:r>
    </w:p>
    <w:p w14:paraId="2A5E6812" w14:textId="6A3CB2D6" w:rsidR="007673A1" w:rsidRDefault="007673A1" w:rsidP="007673A1">
      <w:pPr>
        <w:pStyle w:val="ListParagraph"/>
        <w:numPr>
          <w:ilvl w:val="0"/>
          <w:numId w:val="1"/>
        </w:numPr>
      </w:pPr>
      <w:r w:rsidRPr="007673A1">
        <w:t>11-12 px size Arial/times new roman</w:t>
      </w:r>
      <w:r>
        <w:t xml:space="preserve"> </w:t>
      </w:r>
    </w:p>
    <w:p w14:paraId="35A5B919" w14:textId="0AB466F9" w:rsidR="007673A1" w:rsidRDefault="001E495B" w:rsidP="007673A1">
      <w:pPr>
        <w:pStyle w:val="ListParagraph"/>
        <w:numPr>
          <w:ilvl w:val="0"/>
          <w:numId w:val="1"/>
        </w:numPr>
      </w:pPr>
      <w:r>
        <w:t>1.5 line spacing</w:t>
      </w:r>
    </w:p>
    <w:p w14:paraId="45DF251D" w14:textId="6FC89CD0" w:rsidR="00D45FFC" w:rsidRDefault="00DA49B3" w:rsidP="007673A1">
      <w:pPr>
        <w:pStyle w:val="ListParagraph"/>
        <w:numPr>
          <w:ilvl w:val="0"/>
          <w:numId w:val="1"/>
        </w:numPr>
      </w:pPr>
      <w:r>
        <w:t>Left, right</w:t>
      </w:r>
      <w:r w:rsidR="00D45FFC">
        <w:t xml:space="preserve"> margin 1.25’’</w:t>
      </w:r>
    </w:p>
    <w:p w14:paraId="6CCEFA5C" w14:textId="26CCBC6D" w:rsidR="00D45FFC" w:rsidRDefault="004A532B" w:rsidP="007673A1">
      <w:pPr>
        <w:pStyle w:val="ListParagraph"/>
        <w:numPr>
          <w:ilvl w:val="0"/>
          <w:numId w:val="1"/>
        </w:numPr>
      </w:pPr>
      <w:r>
        <w:t>Use text justification</w:t>
      </w:r>
    </w:p>
    <w:p w14:paraId="176572BF" w14:textId="41522A27" w:rsidR="00D9709A" w:rsidRDefault="00BF04CF" w:rsidP="007673A1">
      <w:pPr>
        <w:pStyle w:val="ListParagraph"/>
        <w:numPr>
          <w:ilvl w:val="0"/>
          <w:numId w:val="1"/>
        </w:numPr>
      </w:pPr>
      <w:r>
        <w:t>Chapter heading size 18</w:t>
      </w:r>
      <w:r w:rsidR="00EE0BDF">
        <w:t>, Sub heading 16, sub-sub 14</w:t>
      </w:r>
    </w:p>
    <w:p w14:paraId="0827E33A" w14:textId="7D44DF5D" w:rsidR="00BD3123" w:rsidRDefault="00BD3123" w:rsidP="00BD3123">
      <w:pPr>
        <w:pStyle w:val="ListParagraph"/>
      </w:pPr>
    </w:p>
    <w:p w14:paraId="5639F4EF" w14:textId="0876624C" w:rsidR="00BD3123" w:rsidRDefault="00BD3123" w:rsidP="00BD3123">
      <w:pPr>
        <w:pStyle w:val="ListParagraph"/>
      </w:pPr>
    </w:p>
    <w:p w14:paraId="2E70FE11" w14:textId="37DD2011" w:rsidR="007673A1" w:rsidRPr="0060442D" w:rsidRDefault="00871430">
      <w:pPr>
        <w:rPr>
          <w:b/>
          <w:bCs/>
          <w:i/>
          <w:iCs/>
          <w:u w:val="single"/>
        </w:rPr>
      </w:pPr>
      <w:r w:rsidRPr="0060442D">
        <w:rPr>
          <w:b/>
          <w:bCs/>
          <w:i/>
          <w:iCs/>
          <w:u w:val="single"/>
        </w:rPr>
        <w:t>Literature</w:t>
      </w:r>
    </w:p>
    <w:p w14:paraId="43F08548" w14:textId="395778CE" w:rsidR="0065372F" w:rsidRDefault="0065372F">
      <w:r>
        <w:t>Intro</w:t>
      </w:r>
    </w:p>
    <w:p w14:paraId="75D53233" w14:textId="4A5DC354" w:rsidR="0065372F" w:rsidRDefault="0065372F">
      <w:r>
        <w:t>Background problem</w:t>
      </w:r>
    </w:p>
    <w:p w14:paraId="0A1B4616" w14:textId="08B36E07" w:rsidR="0065372F" w:rsidRDefault="0065372F">
      <w:r>
        <w:t>Technologies and methods</w:t>
      </w:r>
    </w:p>
    <w:p w14:paraId="0D1F644E" w14:textId="3BBCAA76" w:rsidR="0060442D" w:rsidRDefault="0065372F">
      <w:r>
        <w:t>Related work – symptoms flue type table</w:t>
      </w:r>
    </w:p>
    <w:p w14:paraId="742A7A39" w14:textId="4A4CCE0C" w:rsidR="0065372F" w:rsidRDefault="001317D2">
      <w:r>
        <w:t xml:space="preserve">Multiple references talks about same </w:t>
      </w:r>
      <w:r w:rsidR="006A1298">
        <w:t>method</w:t>
      </w:r>
      <w:r>
        <w:t xml:space="preserve"> again and again like hydonic regression for relaestate study for a student.</w:t>
      </w:r>
      <w:r w:rsidR="00A61A59">
        <w:t xml:space="preserve"> Use different kind of references</w:t>
      </w:r>
      <w:r w:rsidR="000B2D6E">
        <w:t xml:space="preserve"> include graphs in the literature review.</w:t>
      </w:r>
    </w:p>
    <w:p w14:paraId="7F897035" w14:textId="56A296E4" w:rsidR="000E12F4" w:rsidRDefault="000E12F4"/>
    <w:p w14:paraId="36838990" w14:textId="77CA2942" w:rsidR="000E12F4" w:rsidRDefault="000E12F4">
      <w:r>
        <w:t>Final output :- LR interm report background , metho</w:t>
      </w:r>
      <w:r w:rsidR="00C21636">
        <w:t>d</w:t>
      </w:r>
      <w:r>
        <w:t>s, sumery of the problem, and methods used for the problem.</w:t>
      </w:r>
    </w:p>
    <w:p w14:paraId="219DCD14" w14:textId="6C89E088" w:rsidR="00CF1E09" w:rsidRDefault="00CF1E09">
      <w:r>
        <w:t>Looks for the best practices used out and use them into project.</w:t>
      </w:r>
    </w:p>
    <w:p w14:paraId="41ECDAC3" w14:textId="243636BD" w:rsidR="005B6912" w:rsidRDefault="005B6912">
      <w:r>
        <w:t>Screenshots</w:t>
      </w:r>
      <w:r w:rsidR="001104E0">
        <w:t xml:space="preserve"> from the work can also be included.</w:t>
      </w:r>
    </w:p>
    <w:p w14:paraId="165C68CC" w14:textId="01B12559" w:rsidR="00307696" w:rsidRDefault="00025288">
      <w:r>
        <w:t xml:space="preserve">Sentiment analysis In twitter API, public opinion on </w:t>
      </w:r>
      <w:r w:rsidR="00307696">
        <w:t>something</w:t>
      </w:r>
      <w:r>
        <w:t>.</w:t>
      </w:r>
    </w:p>
    <w:p w14:paraId="36F8413D" w14:textId="5A24552C" w:rsidR="005B6912" w:rsidRDefault="008F0B59">
      <w:r>
        <w:t>Limitations of the NLP -&gt; Russia is a good administration</w:t>
      </w:r>
    </w:p>
    <w:p w14:paraId="3E15B3ED" w14:textId="0257E940" w:rsidR="00593FE4" w:rsidRDefault="00593FE4">
      <w:r>
        <w:t xml:space="preserve">Image </w:t>
      </w:r>
      <w:r w:rsidR="00076268">
        <w:t xml:space="preserve">fig </w:t>
      </w:r>
      <w:r>
        <w:t xml:space="preserve"> has to be provide with the reference link</w:t>
      </w:r>
    </w:p>
    <w:p w14:paraId="019BEE88" w14:textId="448653F4" w:rsidR="00F12FC6" w:rsidRDefault="00F12FC6">
      <w:r>
        <w:t xml:space="preserve">Labeling -&gt; </w:t>
      </w:r>
    </w:p>
    <w:p w14:paraId="704F8617" w14:textId="58580220" w:rsidR="00F12FC6" w:rsidRDefault="00F12FC6">
      <w:r>
        <w:t>Data Camp- &gt; no need to include the courses.</w:t>
      </w:r>
    </w:p>
    <w:p w14:paraId="435674BE" w14:textId="66C9852C" w:rsidR="00B87615" w:rsidRDefault="00B87615"/>
    <w:p w14:paraId="5C06D541" w14:textId="333DB5FD" w:rsidR="00B87615" w:rsidRDefault="00B87615">
      <w:r>
        <w:t>A 10-30 Pages would be a decent LR.</w:t>
      </w:r>
    </w:p>
    <w:p w14:paraId="617B868C" w14:textId="5AE58851" w:rsidR="002868FE" w:rsidRDefault="002868FE"/>
    <w:p w14:paraId="32AB7500" w14:textId="5CA9A212" w:rsidR="002868FE" w:rsidRDefault="002868FE">
      <w:r>
        <w:t>Intern Report June 10</w:t>
      </w:r>
      <w:r w:rsidRPr="002868FE">
        <w:rPr>
          <w:vertAlign w:val="superscript"/>
        </w:rPr>
        <w:t>th</w:t>
      </w:r>
      <w:r>
        <w:t>.</w:t>
      </w:r>
    </w:p>
    <w:p w14:paraId="564B9279" w14:textId="2C3F037A" w:rsidR="00B87615" w:rsidRDefault="00B87615"/>
    <w:p w14:paraId="087518CB" w14:textId="77777777" w:rsidR="00B87615" w:rsidRDefault="00B87615"/>
    <w:p w14:paraId="2CA68AC4" w14:textId="6CEB86EA" w:rsidR="00CF1E09" w:rsidRDefault="00CF1E09"/>
    <w:p w14:paraId="22A3C355" w14:textId="77777777" w:rsidR="005B6912" w:rsidRDefault="005B6912"/>
    <w:p w14:paraId="19D27E4A" w14:textId="77777777" w:rsidR="001317D2" w:rsidRPr="0060442D" w:rsidRDefault="001317D2"/>
    <w:sectPr w:rsidR="001317D2" w:rsidRPr="006044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668E3"/>
    <w:multiLevelType w:val="hybridMultilevel"/>
    <w:tmpl w:val="F892B0D6"/>
    <w:lvl w:ilvl="0" w:tplc="0C8228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5325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NDc0NDExNzG1MDNQ0lEKTi0uzszPAykwrAUAqEKHpywAAAA="/>
  </w:docVars>
  <w:rsids>
    <w:rsidRoot w:val="007673A1"/>
    <w:rsid w:val="00025288"/>
    <w:rsid w:val="00076268"/>
    <w:rsid w:val="00097ED6"/>
    <w:rsid w:val="000B2D6E"/>
    <w:rsid w:val="000E12F4"/>
    <w:rsid w:val="000F0A02"/>
    <w:rsid w:val="001104E0"/>
    <w:rsid w:val="001317D2"/>
    <w:rsid w:val="001E495B"/>
    <w:rsid w:val="002868FE"/>
    <w:rsid w:val="00307696"/>
    <w:rsid w:val="004310C4"/>
    <w:rsid w:val="004A532B"/>
    <w:rsid w:val="00593FE4"/>
    <w:rsid w:val="005B6912"/>
    <w:rsid w:val="005F298B"/>
    <w:rsid w:val="0060442D"/>
    <w:rsid w:val="0065372F"/>
    <w:rsid w:val="006A1298"/>
    <w:rsid w:val="007673A1"/>
    <w:rsid w:val="007E1F8F"/>
    <w:rsid w:val="00871430"/>
    <w:rsid w:val="008F0B59"/>
    <w:rsid w:val="00950158"/>
    <w:rsid w:val="00A61A59"/>
    <w:rsid w:val="00AE551B"/>
    <w:rsid w:val="00B87615"/>
    <w:rsid w:val="00BD3123"/>
    <w:rsid w:val="00BF04CF"/>
    <w:rsid w:val="00C21636"/>
    <w:rsid w:val="00CF1E09"/>
    <w:rsid w:val="00D45FFC"/>
    <w:rsid w:val="00D9709A"/>
    <w:rsid w:val="00DA06B8"/>
    <w:rsid w:val="00DA49B3"/>
    <w:rsid w:val="00EE0BDF"/>
    <w:rsid w:val="00F12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0D60A"/>
  <w15:chartTrackingRefBased/>
  <w15:docId w15:val="{84432982-3561-45AA-AF23-6B627A85A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73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49</Words>
  <Characters>855</Characters>
  <Application>Microsoft Office Word</Application>
  <DocSecurity>0</DocSecurity>
  <Lines>7</Lines>
  <Paragraphs>2</Paragraphs>
  <ScaleCrop>false</ScaleCrop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il Kumar Koottathampathiyil</dc:creator>
  <cp:keywords/>
  <dc:description/>
  <cp:lastModifiedBy>Sujil Kumar Koottathampathiyil</cp:lastModifiedBy>
  <cp:revision>38</cp:revision>
  <dcterms:created xsi:type="dcterms:W3CDTF">2022-04-06T11:11:00Z</dcterms:created>
  <dcterms:modified xsi:type="dcterms:W3CDTF">2022-04-06T11:43:00Z</dcterms:modified>
</cp:coreProperties>
</file>